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59C86C" w14:textId="77777777" w:rsidR="00860264" w:rsidRDefault="00860264">
      <w:pPr>
        <w:rPr>
          <w:rFonts w:ascii="Century Gothic" w:hAnsi="Century Gothic"/>
        </w:rPr>
      </w:pPr>
    </w:p>
    <w:p w14:paraId="7EA7F756" w14:textId="30996F91" w:rsidR="005B6D7D" w:rsidRPr="0024356B" w:rsidRDefault="00B87E5B">
      <w:pPr>
        <w:rPr>
          <w:rFonts w:ascii="Century Gothic" w:hAnsi="Century Gothic"/>
        </w:rPr>
      </w:pPr>
      <w:r w:rsidRPr="0024356B">
        <w:rPr>
          <w:rFonts w:ascii="Century Gothic" w:hAnsi="Century Gothic"/>
        </w:rPr>
        <w:tab/>
      </w:r>
      <w:r w:rsidRPr="0024356B">
        <w:rPr>
          <w:rFonts w:ascii="Century Gothic" w:hAnsi="Century Gothic"/>
        </w:rPr>
        <w:tab/>
      </w:r>
      <w:r w:rsidRPr="0024356B">
        <w:rPr>
          <w:rFonts w:ascii="Century Gothic" w:hAnsi="Century Gothic"/>
        </w:rPr>
        <w:tab/>
      </w:r>
      <w:r w:rsidRPr="0024356B">
        <w:rPr>
          <w:rFonts w:ascii="Century Gothic" w:hAnsi="Century Gothic"/>
        </w:rPr>
        <w:tab/>
      </w:r>
      <w:r w:rsidRPr="0024356B">
        <w:rPr>
          <w:rFonts w:ascii="Century Gothic" w:hAnsi="Century Gothic"/>
        </w:rPr>
        <w:tab/>
      </w:r>
      <w:r w:rsidRPr="0024356B">
        <w:rPr>
          <w:rFonts w:ascii="Century Gothic" w:hAnsi="Century Gothic"/>
        </w:rPr>
        <w:tab/>
      </w:r>
      <w:r w:rsidRPr="0024356B">
        <w:rPr>
          <w:rFonts w:ascii="Century Gothic" w:hAnsi="Century Gothic"/>
        </w:rPr>
        <w:tab/>
      </w:r>
      <w:r w:rsidR="000A2CD8" w:rsidRPr="0024356B">
        <w:rPr>
          <w:rFonts w:ascii="Century Gothic" w:hAnsi="Century Gothic"/>
        </w:rPr>
        <w:tab/>
      </w:r>
      <w:r w:rsidR="000A2CD8" w:rsidRPr="0024356B">
        <w:rPr>
          <w:rFonts w:ascii="Century Gothic" w:hAnsi="Century Gothic"/>
        </w:rPr>
        <w:tab/>
      </w:r>
    </w:p>
    <w:p w14:paraId="4C67AEDD" w14:textId="40AC3744" w:rsidR="00C036D9" w:rsidRPr="0024356B" w:rsidRDefault="00C036D9">
      <w:pPr>
        <w:rPr>
          <w:rFonts w:ascii="Century Gothic" w:hAnsi="Century Gothic"/>
        </w:rPr>
      </w:pPr>
    </w:p>
    <w:p w14:paraId="29D10385" w14:textId="5280DAA9" w:rsidR="00C036D9" w:rsidRPr="0024356B" w:rsidRDefault="00C036D9">
      <w:pPr>
        <w:rPr>
          <w:rFonts w:ascii="Century Gothic" w:hAnsi="Century Gothic"/>
        </w:rPr>
      </w:pPr>
    </w:p>
    <w:p w14:paraId="11FB0C43" w14:textId="3FA0D3A6" w:rsidR="0024356B" w:rsidRPr="0024356B" w:rsidRDefault="0024356B" w:rsidP="0024356B">
      <w:pPr>
        <w:pStyle w:val="NormalWeb"/>
        <w:rPr>
          <w:rFonts w:ascii="Century Gothic" w:hAnsi="Century Gothic"/>
        </w:rPr>
      </w:pPr>
      <w:r w:rsidRPr="0024356B">
        <w:rPr>
          <w:rStyle w:val="Strong"/>
          <w:rFonts w:ascii="Century Gothic" w:hAnsi="Century Gothic"/>
        </w:rPr>
        <w:t xml:space="preserve">Statement of </w:t>
      </w:r>
      <w:r w:rsidR="004E3B2B">
        <w:rPr>
          <w:rStyle w:val="Strong"/>
          <w:rFonts w:ascii="Century Gothic" w:hAnsi="Century Gothic"/>
        </w:rPr>
        <w:t>C</w:t>
      </w:r>
      <w:r w:rsidRPr="0024356B">
        <w:rPr>
          <w:rStyle w:val="Strong"/>
          <w:rFonts w:ascii="Century Gothic" w:hAnsi="Century Gothic"/>
        </w:rPr>
        <w:t>ommitment</w:t>
      </w:r>
    </w:p>
    <w:p w14:paraId="6712225B" w14:textId="6D535C0E" w:rsidR="0024356B" w:rsidRDefault="0024356B" w:rsidP="001F003E">
      <w:pPr>
        <w:pStyle w:val="NormalWeb"/>
        <w:spacing w:before="0" w:beforeAutospacing="0" w:after="0" w:afterAutospacing="0"/>
        <w:rPr>
          <w:rFonts w:ascii="Century Gothic" w:hAnsi="Century Gothic"/>
        </w:rPr>
      </w:pPr>
      <w:r>
        <w:rPr>
          <w:rFonts w:ascii="Century Gothic" w:hAnsi="Century Gothic"/>
        </w:rPr>
        <w:t xml:space="preserve">Armtec Inc </w:t>
      </w:r>
      <w:r w:rsidRPr="0024356B">
        <w:rPr>
          <w:rFonts w:ascii="Century Gothic" w:hAnsi="Century Gothic"/>
        </w:rPr>
        <w:t>is committed to ensuring equal access and participation for people with disabilities. We are committed to treating people with disabilities in a way that allows them to maintain their dignity and independence.</w:t>
      </w:r>
    </w:p>
    <w:p w14:paraId="727D9B49" w14:textId="77777777" w:rsidR="001F003E" w:rsidRPr="0024356B" w:rsidRDefault="001F003E" w:rsidP="001F003E">
      <w:pPr>
        <w:pStyle w:val="NormalWeb"/>
        <w:spacing w:before="0" w:beforeAutospacing="0" w:after="0" w:afterAutospacing="0"/>
        <w:rPr>
          <w:rFonts w:ascii="Century Gothic" w:hAnsi="Century Gothic"/>
        </w:rPr>
      </w:pPr>
    </w:p>
    <w:p w14:paraId="43916483" w14:textId="77777777" w:rsidR="001F003E" w:rsidRDefault="0024356B" w:rsidP="001F003E">
      <w:pPr>
        <w:pStyle w:val="NormalWeb"/>
        <w:spacing w:before="0" w:beforeAutospacing="0" w:after="0" w:afterAutospacing="0"/>
        <w:rPr>
          <w:rFonts w:ascii="Century Gothic" w:hAnsi="Century Gothic"/>
        </w:rPr>
      </w:pPr>
      <w:r w:rsidRPr="0024356B">
        <w:rPr>
          <w:rFonts w:ascii="Century Gothic" w:hAnsi="Century Gothic"/>
        </w:rPr>
        <w:t>We believe in integration, and we are committed to meeting the needs of people with disabilities in a timely manner. We will do so by removing and preventing barriers to accessibility and by meeting our accessibility requirements under Ontario’s accessibility laws.</w:t>
      </w:r>
    </w:p>
    <w:p w14:paraId="70DD2057" w14:textId="57BB329C" w:rsidR="0042384A" w:rsidRDefault="0042384A" w:rsidP="001F003E">
      <w:pPr>
        <w:pStyle w:val="NormalWeb"/>
        <w:spacing w:before="0" w:beforeAutospacing="0" w:after="0" w:afterAutospacing="0"/>
        <w:rPr>
          <w:rFonts w:ascii="Century Gothic" w:hAnsi="Century Gothic"/>
        </w:rPr>
      </w:pPr>
      <w:r w:rsidRPr="0042384A">
        <w:rPr>
          <w:rFonts w:ascii="Century Gothic" w:hAnsi="Century Gothic"/>
        </w:rPr>
        <w:br/>
      </w:r>
      <w:r w:rsidR="001F003E">
        <w:rPr>
          <w:rFonts w:ascii="Century Gothic" w:hAnsi="Century Gothic"/>
        </w:rPr>
        <w:t>Armtec Inc</w:t>
      </w:r>
      <w:r w:rsidRPr="0042384A">
        <w:rPr>
          <w:rFonts w:ascii="Century Gothic" w:hAnsi="Century Gothic"/>
        </w:rPr>
        <w:t xml:space="preserve"> is committed to meeting and surpassing expectations of employees and customers with disabilities. Comments or complaints on our services regarding how well those expectations are being met are welcomed and appreciated. They can be provided in the following ways:</w:t>
      </w:r>
    </w:p>
    <w:p w14:paraId="46EE2EBB" w14:textId="77777777" w:rsidR="001F003E" w:rsidRPr="0042384A" w:rsidRDefault="001F003E" w:rsidP="001F003E">
      <w:pPr>
        <w:pStyle w:val="NormalWeb"/>
        <w:spacing w:before="0" w:beforeAutospacing="0" w:after="0" w:afterAutospacing="0"/>
        <w:rPr>
          <w:rFonts w:ascii="Century Gothic" w:hAnsi="Century Gothic"/>
        </w:rPr>
      </w:pPr>
    </w:p>
    <w:p w14:paraId="6E2E8A43" w14:textId="4B9113A6" w:rsidR="0042384A" w:rsidRPr="0042384A" w:rsidRDefault="0042384A" w:rsidP="00AD4E04">
      <w:pPr>
        <w:pStyle w:val="NormalWeb"/>
        <w:numPr>
          <w:ilvl w:val="0"/>
          <w:numId w:val="7"/>
        </w:numPr>
        <w:spacing w:before="0" w:beforeAutospacing="0" w:after="0" w:afterAutospacing="0"/>
        <w:rPr>
          <w:rFonts w:ascii="Century Gothic" w:hAnsi="Century Gothic"/>
        </w:rPr>
      </w:pPr>
      <w:r w:rsidRPr="0042384A">
        <w:rPr>
          <w:rFonts w:ascii="Century Gothic" w:hAnsi="Century Gothic"/>
        </w:rPr>
        <w:t xml:space="preserve">By mail: Human Resources, </w:t>
      </w:r>
      <w:r w:rsidR="00F4494B">
        <w:rPr>
          <w:rFonts w:ascii="Century Gothic" w:hAnsi="Century Gothic"/>
        </w:rPr>
        <w:t>#205, 10423 178 Street, Edmonton AB T5T 1R5</w:t>
      </w:r>
    </w:p>
    <w:p w14:paraId="0A7B1279" w14:textId="6DBBB105" w:rsidR="0042384A" w:rsidRPr="0042384A" w:rsidRDefault="0042384A" w:rsidP="00AD4E04">
      <w:pPr>
        <w:pStyle w:val="NormalWeb"/>
        <w:numPr>
          <w:ilvl w:val="0"/>
          <w:numId w:val="7"/>
        </w:numPr>
        <w:spacing w:before="0" w:beforeAutospacing="0" w:after="0" w:afterAutospacing="0"/>
        <w:rPr>
          <w:rFonts w:ascii="Century Gothic" w:hAnsi="Century Gothic"/>
        </w:rPr>
      </w:pPr>
      <w:r w:rsidRPr="0042384A">
        <w:rPr>
          <w:rFonts w:ascii="Century Gothic" w:hAnsi="Century Gothic"/>
        </w:rPr>
        <w:t xml:space="preserve">By phone: Human Resources, </w:t>
      </w:r>
      <w:r w:rsidR="00AD4E04">
        <w:rPr>
          <w:rFonts w:ascii="Century Gothic" w:hAnsi="Century Gothic"/>
        </w:rPr>
        <w:t>800-565-1152</w:t>
      </w:r>
    </w:p>
    <w:p w14:paraId="2E804F40" w14:textId="77777777" w:rsidR="0042384A" w:rsidRDefault="0042384A" w:rsidP="00AD4E04">
      <w:pPr>
        <w:pStyle w:val="NormalWeb"/>
        <w:numPr>
          <w:ilvl w:val="0"/>
          <w:numId w:val="7"/>
        </w:numPr>
        <w:spacing w:before="0" w:beforeAutospacing="0" w:after="0" w:afterAutospacing="0"/>
        <w:rPr>
          <w:rFonts w:ascii="Century Gothic" w:hAnsi="Century Gothic"/>
        </w:rPr>
      </w:pPr>
      <w:r w:rsidRPr="0042384A">
        <w:rPr>
          <w:rFonts w:ascii="Century Gothic" w:hAnsi="Century Gothic"/>
        </w:rPr>
        <w:t>Or in person by arranging an appointment</w:t>
      </w:r>
    </w:p>
    <w:p w14:paraId="397F168A" w14:textId="77777777" w:rsidR="00AD4E04" w:rsidRPr="0042384A" w:rsidRDefault="00AD4E04" w:rsidP="00AD4E04">
      <w:pPr>
        <w:pStyle w:val="NormalWeb"/>
        <w:spacing w:before="0" w:beforeAutospacing="0" w:after="0" w:afterAutospacing="0"/>
        <w:ind w:left="720"/>
        <w:rPr>
          <w:rFonts w:ascii="Century Gothic" w:hAnsi="Century Gothic"/>
        </w:rPr>
      </w:pPr>
    </w:p>
    <w:p w14:paraId="0B6D12EF" w14:textId="77777777" w:rsidR="0042384A" w:rsidRPr="0042384A" w:rsidRDefault="0042384A" w:rsidP="001F003E">
      <w:pPr>
        <w:pStyle w:val="NormalWeb"/>
        <w:spacing w:before="0" w:beforeAutospacing="0" w:after="0" w:afterAutospacing="0"/>
        <w:rPr>
          <w:rFonts w:ascii="Century Gothic" w:hAnsi="Century Gothic"/>
        </w:rPr>
      </w:pPr>
      <w:r w:rsidRPr="0042384A">
        <w:rPr>
          <w:rFonts w:ascii="Century Gothic" w:hAnsi="Century Gothic"/>
        </w:rPr>
        <w:t>Individuals can expect to hear back within 30 business days.</w:t>
      </w:r>
    </w:p>
    <w:p w14:paraId="599AA9BE" w14:textId="77777777" w:rsidR="0042384A" w:rsidRPr="0024356B" w:rsidRDefault="0042384A" w:rsidP="0024356B">
      <w:pPr>
        <w:pStyle w:val="NormalWeb"/>
        <w:rPr>
          <w:rFonts w:ascii="Century Gothic" w:hAnsi="Century Gothic"/>
        </w:rPr>
      </w:pPr>
    </w:p>
    <w:p w14:paraId="34515AF7" w14:textId="301B79D7" w:rsidR="00C036D9" w:rsidRPr="0024356B" w:rsidRDefault="00C036D9">
      <w:pPr>
        <w:rPr>
          <w:rFonts w:ascii="Century Gothic" w:hAnsi="Century Gothic"/>
        </w:rPr>
      </w:pPr>
    </w:p>
    <w:p w14:paraId="291E0B38" w14:textId="00A11C38" w:rsidR="00C036D9" w:rsidRPr="0024356B" w:rsidRDefault="00C036D9">
      <w:pPr>
        <w:rPr>
          <w:rFonts w:ascii="Century Gothic" w:hAnsi="Century Gothic"/>
        </w:rPr>
      </w:pPr>
    </w:p>
    <w:p w14:paraId="3FC43EA6" w14:textId="77777777" w:rsidR="00C036D9" w:rsidRPr="0024356B" w:rsidRDefault="00C036D9">
      <w:pPr>
        <w:rPr>
          <w:rFonts w:ascii="Century Gothic" w:hAnsi="Century Gothic"/>
        </w:rPr>
      </w:pPr>
    </w:p>
    <w:p w14:paraId="0CC8A03F" w14:textId="6EC9A613" w:rsidR="00455753" w:rsidRPr="0024356B" w:rsidRDefault="00455753" w:rsidP="005B6D7D">
      <w:pPr>
        <w:ind w:left="6480"/>
        <w:rPr>
          <w:rFonts w:ascii="Century Gothic" w:hAnsi="Century Gothic" w:cstheme="minorHAnsi"/>
          <w:color w:val="000000"/>
          <w:lang w:val="en"/>
        </w:rPr>
      </w:pPr>
    </w:p>
    <w:p w14:paraId="48F5144C" w14:textId="7D1888F0" w:rsidR="00C036D9" w:rsidRPr="0024356B" w:rsidRDefault="00C036D9" w:rsidP="005B6D7D">
      <w:pPr>
        <w:ind w:left="6480"/>
        <w:rPr>
          <w:rFonts w:ascii="Century Gothic" w:hAnsi="Century Gothic" w:cstheme="minorHAnsi"/>
          <w:color w:val="000000"/>
          <w:lang w:val="en"/>
        </w:rPr>
      </w:pPr>
    </w:p>
    <w:p w14:paraId="314A5D85" w14:textId="77777777" w:rsidR="00C036D9" w:rsidRPr="0024356B" w:rsidRDefault="00C036D9" w:rsidP="005B6D7D">
      <w:pPr>
        <w:ind w:left="6480"/>
        <w:rPr>
          <w:rFonts w:ascii="Century Gothic" w:hAnsi="Century Gothic" w:cstheme="minorHAnsi"/>
          <w:color w:val="000000"/>
          <w:lang w:val="en"/>
        </w:rPr>
      </w:pPr>
    </w:p>
    <w:sectPr w:rsidR="00C036D9" w:rsidRPr="0024356B" w:rsidSect="00FF2C21">
      <w:headerReference w:type="default" r:id="rId8"/>
      <w:footerReference w:type="default" r:id="rId9"/>
      <w:pgSz w:w="12240" w:h="15840"/>
      <w:pgMar w:top="1080" w:right="1440" w:bottom="274" w:left="1325"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9D457F" w14:textId="77777777" w:rsidR="00FF2C21" w:rsidRDefault="00FF2C21" w:rsidP="00357E52">
      <w:pPr>
        <w:spacing w:after="0" w:line="240" w:lineRule="auto"/>
      </w:pPr>
      <w:r>
        <w:separator/>
      </w:r>
    </w:p>
  </w:endnote>
  <w:endnote w:type="continuationSeparator" w:id="0">
    <w:p w14:paraId="007C73CA" w14:textId="77777777" w:rsidR="00FF2C21" w:rsidRDefault="00FF2C21" w:rsidP="00357E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Helvetica">
    <w:panose1 w:val="020B0604020202020204"/>
    <w:charset w:val="00"/>
    <w:family w:val="swiss"/>
    <w:pitch w:val="variable"/>
    <w:sig w:usb0="20002A87" w:usb1="00000000" w:usb2="00000000" w:usb3="00000000" w:csb0="000001FF" w:csb1="00000000"/>
  </w:font>
  <w:font w:name="Gotham Book">
    <w:altName w:val="Calibri"/>
    <w:panose1 w:val="00000000000000000000"/>
    <w:charset w:val="00"/>
    <w:family w:val="modern"/>
    <w:notTrueType/>
    <w:pitch w:val="variable"/>
    <w:sig w:usb0="A00002FF" w:usb1="4000005B"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B1C20" w14:textId="543308CD" w:rsidR="005F7FC0" w:rsidRDefault="00A111FD" w:rsidP="00DF7266">
    <w:pPr>
      <w:pStyle w:val="Footer"/>
      <w:tabs>
        <w:tab w:val="clear" w:pos="4680"/>
        <w:tab w:val="clear" w:pos="9360"/>
        <w:tab w:val="right" w:pos="10080"/>
      </w:tabs>
    </w:pPr>
    <w:r w:rsidRPr="00705794">
      <w:rPr>
        <w:noProof/>
        <w:lang w:val="en-US"/>
      </w:rPr>
      <w:drawing>
        <wp:anchor distT="0" distB="0" distL="114300" distR="114300" simplePos="0" relativeHeight="251660288" behindDoc="0" locked="0" layoutInCell="1" allowOverlap="1" wp14:anchorId="6CAC9AAC" wp14:editId="772EA9E3">
          <wp:simplePos x="0" y="0"/>
          <wp:positionH relativeFrom="margin">
            <wp:align>right</wp:align>
          </wp:positionH>
          <wp:positionV relativeFrom="paragraph">
            <wp:posOffset>-223100</wp:posOffset>
          </wp:positionV>
          <wp:extent cx="916625" cy="474021"/>
          <wp:effectExtent l="0" t="0" r="0" b="2540"/>
          <wp:wrapNone/>
          <wp:docPr id="6" name="Picture 6" descr="C:\Users\liz.bouchard.WESTMANGROUP\Documents\Logos\Canadas-Best-Managed-2015-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iz.bouchard.WESTMANGROUP\Documents\Logos\Canadas-Best-Managed-2015-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6625" cy="474021"/>
                  </a:xfrm>
                  <a:prstGeom prst="rect">
                    <a:avLst/>
                  </a:prstGeom>
                  <a:noFill/>
                  <a:ln>
                    <a:noFill/>
                  </a:ln>
                </pic:spPr>
              </pic:pic>
            </a:graphicData>
          </a:graphic>
          <wp14:sizeRelH relativeFrom="page">
            <wp14:pctWidth>0</wp14:pctWidth>
          </wp14:sizeRelH>
          <wp14:sizeRelV relativeFrom="page">
            <wp14:pctHeight>0</wp14:pctHeight>
          </wp14:sizeRelV>
        </wp:anchor>
      </w:drawing>
    </w:r>
    <w:r w:rsidR="005F7FC0">
      <w:t xml:space="preserve">         </w:t>
    </w:r>
  </w:p>
  <w:p w14:paraId="0BE2DBA8" w14:textId="0A254E21" w:rsidR="005F7FC0" w:rsidRDefault="005F7FC0" w:rsidP="008E39E0">
    <w:pPr>
      <w:pStyle w:val="Footer"/>
      <w:tabs>
        <w:tab w:val="clear" w:pos="4680"/>
        <w:tab w:val="clear" w:pos="9360"/>
        <w:tab w:val="right" w:pos="10080"/>
      </w:tabs>
      <w:ind w:left="7920"/>
      <w:rPr>
        <w:rFonts w:ascii="Helvetica" w:hAnsi="Helvetica" w:cs="Helvetica"/>
        <w:color w:val="000000"/>
        <w:sz w:val="15"/>
        <w:szCs w:val="15"/>
      </w:rPr>
    </w:pPr>
    <w:r>
      <w:tab/>
    </w:r>
  </w:p>
  <w:p w14:paraId="19118251" w14:textId="77777777" w:rsidR="005F7FC0" w:rsidRDefault="005F7FC0" w:rsidP="008E39E0">
    <w:pPr>
      <w:pStyle w:val="Footer"/>
      <w:pBdr>
        <w:top w:val="single" w:sz="4" w:space="1" w:color="auto"/>
      </w:pBdr>
      <w:tabs>
        <w:tab w:val="clear" w:pos="9360"/>
      </w:tabs>
      <w:rPr>
        <w:rFonts w:ascii="Helvetica" w:hAnsi="Helvetica" w:cs="Helvetica"/>
        <w:color w:val="000000"/>
        <w:sz w:val="15"/>
        <w:szCs w:val="15"/>
      </w:rPr>
    </w:pPr>
  </w:p>
  <w:p w14:paraId="2E9A9C09" w14:textId="3F1B7367" w:rsidR="005F7FC0" w:rsidRPr="00A111FD" w:rsidRDefault="007030C3" w:rsidP="00327A87">
    <w:pPr>
      <w:pStyle w:val="Footer"/>
      <w:pBdr>
        <w:top w:val="single" w:sz="4" w:space="1" w:color="auto"/>
      </w:pBdr>
      <w:rPr>
        <w:rFonts w:ascii="Gotham Book" w:hAnsi="Gotham Book" w:cs="Helvetica"/>
        <w:color w:val="000000"/>
        <w:sz w:val="16"/>
        <w:szCs w:val="16"/>
      </w:rPr>
    </w:pPr>
    <w:r w:rsidRPr="007030C3">
      <w:rPr>
        <w:rFonts w:ascii="Gotham Book" w:hAnsi="Gotham Book" w:cs="Helvetica"/>
        <w:color w:val="000000"/>
        <w:sz w:val="16"/>
        <w:szCs w:val="16"/>
      </w:rPr>
      <w:t>605 Sheldon Drive Cambridge ON N1T 2K1   P: (519) 620-6000</w:t>
    </w:r>
    <w:r w:rsidR="00B92A01" w:rsidRPr="00A111FD">
      <w:rPr>
        <w:rFonts w:ascii="Gotham Book" w:hAnsi="Gotham Book" w:cs="Helvetica"/>
        <w:color w:val="000000"/>
        <w:sz w:val="16"/>
        <w:szCs w:val="16"/>
      </w:rPr>
      <w:t xml:space="preserve"> </w:t>
    </w:r>
    <w:r w:rsidR="00B82125" w:rsidRPr="00A111FD">
      <w:rPr>
        <w:rFonts w:ascii="Gotham Book" w:hAnsi="Gotham Book" w:cs="Helvetica"/>
        <w:color w:val="000000"/>
        <w:sz w:val="16"/>
        <w:szCs w:val="16"/>
      </w:rPr>
      <w:t xml:space="preserve"> </w:t>
    </w:r>
    <w:r w:rsidR="00C60E80">
      <w:rPr>
        <w:rFonts w:ascii="Gotham Book" w:hAnsi="Gotham Book" w:cs="Helvetica"/>
        <w:color w:val="000000"/>
        <w:sz w:val="16"/>
        <w:szCs w:val="16"/>
      </w:rPr>
      <w:t xml:space="preserve">   </w:t>
    </w:r>
    <w:r w:rsidR="00B82125" w:rsidRPr="00A111FD">
      <w:rPr>
        <w:rFonts w:ascii="Gotham Book" w:hAnsi="Gotham Book" w:cs="Helvetica"/>
        <w:color w:val="000000"/>
        <w:sz w:val="16"/>
        <w:szCs w:val="16"/>
      </w:rPr>
      <w:t xml:space="preserve">               </w:t>
    </w:r>
    <w:r w:rsidR="00327A87" w:rsidRPr="00A111FD">
      <w:rPr>
        <w:rFonts w:ascii="Gotham Book" w:hAnsi="Gotham Book" w:cs="Helvetica"/>
        <w:color w:val="000000"/>
        <w:sz w:val="16"/>
        <w:szCs w:val="16"/>
      </w:rPr>
      <w:t xml:space="preserve">                                </w:t>
    </w:r>
    <w:r w:rsidR="00A111FD" w:rsidRPr="00A111FD">
      <w:rPr>
        <w:rFonts w:ascii="Gotham Book" w:hAnsi="Gotham Book" w:cs="Helvetica"/>
        <w:color w:val="000000"/>
        <w:sz w:val="16"/>
        <w:szCs w:val="16"/>
      </w:rPr>
      <w:tab/>
    </w:r>
    <w:r w:rsidR="00327A87" w:rsidRPr="00A111FD">
      <w:rPr>
        <w:rFonts w:ascii="Gotham Book" w:hAnsi="Gotham Book" w:cs="Helvetica"/>
        <w:b/>
        <w:color w:val="000000"/>
        <w:sz w:val="16"/>
        <w:szCs w:val="16"/>
      </w:rPr>
      <w:t xml:space="preserve"> </w:t>
    </w:r>
    <w:r w:rsidR="00A111FD" w:rsidRPr="00A111FD">
      <w:rPr>
        <w:rFonts w:ascii="Gotham Book" w:hAnsi="Gotham Book" w:cs="Helvetica"/>
        <w:b/>
        <w:color w:val="000000"/>
        <w:sz w:val="16"/>
        <w:szCs w:val="16"/>
      </w:rPr>
      <w:t xml:space="preserve">   </w:t>
    </w:r>
    <w:r w:rsidR="00C60E80">
      <w:rPr>
        <w:rFonts w:ascii="Gotham Book" w:hAnsi="Gotham Book" w:cs="Helvetica"/>
        <w:b/>
        <w:color w:val="000000"/>
        <w:sz w:val="16"/>
        <w:szCs w:val="16"/>
      </w:rPr>
      <w:t xml:space="preserve">   </w:t>
    </w:r>
    <w:r w:rsidR="00327A87" w:rsidRPr="00A111FD">
      <w:rPr>
        <w:rFonts w:ascii="Gotham Book" w:hAnsi="Gotham Book" w:cs="Helvetica"/>
        <w:b/>
        <w:color w:val="000000"/>
        <w:sz w:val="16"/>
        <w:szCs w:val="16"/>
      </w:rPr>
      <w:t>armte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4A6B4D" w14:textId="77777777" w:rsidR="00FF2C21" w:rsidRDefault="00FF2C21" w:rsidP="00357E52">
      <w:pPr>
        <w:spacing w:after="0" w:line="240" w:lineRule="auto"/>
      </w:pPr>
      <w:bookmarkStart w:id="0" w:name="_Hlk517804145"/>
      <w:bookmarkEnd w:id="0"/>
      <w:r>
        <w:separator/>
      </w:r>
    </w:p>
  </w:footnote>
  <w:footnote w:type="continuationSeparator" w:id="0">
    <w:p w14:paraId="199AF720" w14:textId="77777777" w:rsidR="00FF2C21" w:rsidRDefault="00FF2C21" w:rsidP="00357E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282A6" w14:textId="4A23F166" w:rsidR="005F7FC0" w:rsidRDefault="0033092B">
    <w:pPr>
      <w:pStyle w:val="Header"/>
    </w:pPr>
    <w:r w:rsidRPr="00445ABC">
      <w:rPr>
        <w:noProof/>
        <w:lang w:val="en-US"/>
      </w:rPr>
      <w:drawing>
        <wp:anchor distT="0" distB="0" distL="114300" distR="114300" simplePos="0" relativeHeight="251659264" behindDoc="0" locked="0" layoutInCell="1" allowOverlap="1" wp14:anchorId="5FF0A986" wp14:editId="76445223">
          <wp:simplePos x="0" y="0"/>
          <wp:positionH relativeFrom="margin">
            <wp:posOffset>-200025</wp:posOffset>
          </wp:positionH>
          <wp:positionV relativeFrom="paragraph">
            <wp:posOffset>-251460</wp:posOffset>
          </wp:positionV>
          <wp:extent cx="1536700" cy="1187450"/>
          <wp:effectExtent l="0" t="0" r="6350" b="0"/>
          <wp:wrapNone/>
          <wp:docPr id="1" name="Picture 1" descr="Q:\Marketing\Armtec-CC Rebranding\Armtec Logo_2019\CMYK\Armtec Logo_CMYK-4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Marketing\Armtec-CC Rebranding\Armtec Logo_2019\CMYK\Armtec Logo_CMYK-400dp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6700" cy="1187450"/>
                  </a:xfrm>
                  <a:prstGeom prst="rect">
                    <a:avLst/>
                  </a:prstGeom>
                  <a:noFill/>
                  <a:ln>
                    <a:noFill/>
                  </a:ln>
                </pic:spPr>
              </pic:pic>
            </a:graphicData>
          </a:graphic>
          <wp14:sizeRelH relativeFrom="page">
            <wp14:pctWidth>0</wp14:pctWidth>
          </wp14:sizeRelH>
          <wp14:sizeRelV relativeFrom="page">
            <wp14:pctHeight>0</wp14:pctHeight>
          </wp14:sizeRelV>
        </wp:anchor>
      </w:drawing>
    </w:r>
    <w:r w:rsidR="005F7FC0">
      <w:tab/>
    </w:r>
    <w:r w:rsidR="005F7FC0">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76736"/>
    <w:multiLevelType w:val="hybridMultilevel"/>
    <w:tmpl w:val="7BA84C3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 w15:restartNumberingAfterBreak="0">
    <w:nsid w:val="0C374BC4"/>
    <w:multiLevelType w:val="hybridMultilevel"/>
    <w:tmpl w:val="E7D0A2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4D0C9A"/>
    <w:multiLevelType w:val="hybridMultilevel"/>
    <w:tmpl w:val="D908BF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334C25"/>
    <w:multiLevelType w:val="multilevel"/>
    <w:tmpl w:val="F91EA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22A6A68"/>
    <w:multiLevelType w:val="hybridMultilevel"/>
    <w:tmpl w:val="6EEE3C3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2610B94"/>
    <w:multiLevelType w:val="hybridMultilevel"/>
    <w:tmpl w:val="77069D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DE53381"/>
    <w:multiLevelType w:val="hybridMultilevel"/>
    <w:tmpl w:val="1102DE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506403418">
    <w:abstractNumId w:val="4"/>
  </w:num>
  <w:num w:numId="2" w16cid:durableId="1352075471">
    <w:abstractNumId w:val="5"/>
  </w:num>
  <w:num w:numId="3" w16cid:durableId="625157395">
    <w:abstractNumId w:val="1"/>
  </w:num>
  <w:num w:numId="4" w16cid:durableId="1487015952">
    <w:abstractNumId w:val="0"/>
  </w:num>
  <w:num w:numId="5" w16cid:durableId="299919989">
    <w:abstractNumId w:val="2"/>
  </w:num>
  <w:num w:numId="6" w16cid:durableId="199513521">
    <w:abstractNumId w:val="3"/>
  </w:num>
  <w:num w:numId="7" w16cid:durableId="23213039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yMbA0NjI3NzA3MzZT0lEKTi0uzszPAymwqAUA0EratiwAAAA="/>
  </w:docVars>
  <w:rsids>
    <w:rsidRoot w:val="00B87E5B"/>
    <w:rsid w:val="00021FB1"/>
    <w:rsid w:val="00034103"/>
    <w:rsid w:val="000A2CD8"/>
    <w:rsid w:val="000C3CF4"/>
    <w:rsid w:val="000E21F2"/>
    <w:rsid w:val="00122926"/>
    <w:rsid w:val="0012573D"/>
    <w:rsid w:val="00136DCE"/>
    <w:rsid w:val="00144C0C"/>
    <w:rsid w:val="00146906"/>
    <w:rsid w:val="00176EC7"/>
    <w:rsid w:val="00177FB0"/>
    <w:rsid w:val="00180747"/>
    <w:rsid w:val="001968D7"/>
    <w:rsid w:val="001A132B"/>
    <w:rsid w:val="001A2AA0"/>
    <w:rsid w:val="001C3CED"/>
    <w:rsid w:val="001C6EEF"/>
    <w:rsid w:val="001C78FD"/>
    <w:rsid w:val="001E08A9"/>
    <w:rsid w:val="001E38C9"/>
    <w:rsid w:val="001E3E24"/>
    <w:rsid w:val="001F003E"/>
    <w:rsid w:val="001F5964"/>
    <w:rsid w:val="00200B07"/>
    <w:rsid w:val="00212884"/>
    <w:rsid w:val="00214CC0"/>
    <w:rsid w:val="0022506E"/>
    <w:rsid w:val="002264A2"/>
    <w:rsid w:val="00237AC9"/>
    <w:rsid w:val="0024356B"/>
    <w:rsid w:val="00254E87"/>
    <w:rsid w:val="00256ED1"/>
    <w:rsid w:val="0026164D"/>
    <w:rsid w:val="0026523E"/>
    <w:rsid w:val="002B1678"/>
    <w:rsid w:val="0030091B"/>
    <w:rsid w:val="00300E15"/>
    <w:rsid w:val="00307815"/>
    <w:rsid w:val="0031327B"/>
    <w:rsid w:val="00317D18"/>
    <w:rsid w:val="0032273A"/>
    <w:rsid w:val="003236CE"/>
    <w:rsid w:val="00327A87"/>
    <w:rsid w:val="0033092B"/>
    <w:rsid w:val="00346CE0"/>
    <w:rsid w:val="00347C2E"/>
    <w:rsid w:val="00357E52"/>
    <w:rsid w:val="00362162"/>
    <w:rsid w:val="0037149D"/>
    <w:rsid w:val="00387ECD"/>
    <w:rsid w:val="003B1145"/>
    <w:rsid w:val="003C0E1C"/>
    <w:rsid w:val="003C36B3"/>
    <w:rsid w:val="003F5B02"/>
    <w:rsid w:val="00400AA8"/>
    <w:rsid w:val="0042384A"/>
    <w:rsid w:val="004408E4"/>
    <w:rsid w:val="0044381C"/>
    <w:rsid w:val="00445ABC"/>
    <w:rsid w:val="00453890"/>
    <w:rsid w:val="00455753"/>
    <w:rsid w:val="0046404A"/>
    <w:rsid w:val="0046413F"/>
    <w:rsid w:val="0048524E"/>
    <w:rsid w:val="004913DA"/>
    <w:rsid w:val="00491D5F"/>
    <w:rsid w:val="004923A9"/>
    <w:rsid w:val="004A62D9"/>
    <w:rsid w:val="004B063B"/>
    <w:rsid w:val="004B10B1"/>
    <w:rsid w:val="004B6B59"/>
    <w:rsid w:val="004C0C42"/>
    <w:rsid w:val="004D0B23"/>
    <w:rsid w:val="004E1D8F"/>
    <w:rsid w:val="004E3B2B"/>
    <w:rsid w:val="004E5DC9"/>
    <w:rsid w:val="00506462"/>
    <w:rsid w:val="005726BE"/>
    <w:rsid w:val="005B6D7D"/>
    <w:rsid w:val="005C5D77"/>
    <w:rsid w:val="005D53F2"/>
    <w:rsid w:val="005E1793"/>
    <w:rsid w:val="005E1DBE"/>
    <w:rsid w:val="005E3E1E"/>
    <w:rsid w:val="005F624B"/>
    <w:rsid w:val="005F7639"/>
    <w:rsid w:val="005F7FC0"/>
    <w:rsid w:val="0060391D"/>
    <w:rsid w:val="00611DF9"/>
    <w:rsid w:val="00637E63"/>
    <w:rsid w:val="00656B4C"/>
    <w:rsid w:val="00677932"/>
    <w:rsid w:val="00687658"/>
    <w:rsid w:val="00687C5C"/>
    <w:rsid w:val="00690144"/>
    <w:rsid w:val="006B4FB1"/>
    <w:rsid w:val="006B551B"/>
    <w:rsid w:val="006C1808"/>
    <w:rsid w:val="006D0470"/>
    <w:rsid w:val="007030C3"/>
    <w:rsid w:val="00705794"/>
    <w:rsid w:val="007243C8"/>
    <w:rsid w:val="0073292B"/>
    <w:rsid w:val="0074346B"/>
    <w:rsid w:val="00757C62"/>
    <w:rsid w:val="00766919"/>
    <w:rsid w:val="00766F73"/>
    <w:rsid w:val="00786E34"/>
    <w:rsid w:val="007A235F"/>
    <w:rsid w:val="007B3E30"/>
    <w:rsid w:val="007D5CB3"/>
    <w:rsid w:val="007E0D56"/>
    <w:rsid w:val="007E2855"/>
    <w:rsid w:val="008021B8"/>
    <w:rsid w:val="00811CC4"/>
    <w:rsid w:val="00832A08"/>
    <w:rsid w:val="008424C5"/>
    <w:rsid w:val="00844803"/>
    <w:rsid w:val="0085254A"/>
    <w:rsid w:val="00860264"/>
    <w:rsid w:val="008654D1"/>
    <w:rsid w:val="008662FA"/>
    <w:rsid w:val="008954B4"/>
    <w:rsid w:val="008A21C2"/>
    <w:rsid w:val="008E39E0"/>
    <w:rsid w:val="00903A43"/>
    <w:rsid w:val="00911A7A"/>
    <w:rsid w:val="009658FD"/>
    <w:rsid w:val="00970B29"/>
    <w:rsid w:val="0097423F"/>
    <w:rsid w:val="00986EE1"/>
    <w:rsid w:val="009B169C"/>
    <w:rsid w:val="009B2A33"/>
    <w:rsid w:val="00A111FD"/>
    <w:rsid w:val="00A24093"/>
    <w:rsid w:val="00A4312B"/>
    <w:rsid w:val="00A52FBF"/>
    <w:rsid w:val="00AA762A"/>
    <w:rsid w:val="00AA78DD"/>
    <w:rsid w:val="00AD4E04"/>
    <w:rsid w:val="00AF260A"/>
    <w:rsid w:val="00AF4993"/>
    <w:rsid w:val="00B07760"/>
    <w:rsid w:val="00B21113"/>
    <w:rsid w:val="00B22F44"/>
    <w:rsid w:val="00B276A1"/>
    <w:rsid w:val="00B4660D"/>
    <w:rsid w:val="00B80060"/>
    <w:rsid w:val="00B82125"/>
    <w:rsid w:val="00B87E5B"/>
    <w:rsid w:val="00B92A01"/>
    <w:rsid w:val="00BB5556"/>
    <w:rsid w:val="00BC0855"/>
    <w:rsid w:val="00BC0A41"/>
    <w:rsid w:val="00BF1E30"/>
    <w:rsid w:val="00BF7D94"/>
    <w:rsid w:val="00C036D9"/>
    <w:rsid w:val="00C11FEF"/>
    <w:rsid w:val="00C60E80"/>
    <w:rsid w:val="00C64182"/>
    <w:rsid w:val="00C7506A"/>
    <w:rsid w:val="00C85706"/>
    <w:rsid w:val="00C91C64"/>
    <w:rsid w:val="00CA15D0"/>
    <w:rsid w:val="00CC1EC4"/>
    <w:rsid w:val="00CD6747"/>
    <w:rsid w:val="00CE2A63"/>
    <w:rsid w:val="00CE7D25"/>
    <w:rsid w:val="00D11D51"/>
    <w:rsid w:val="00D21884"/>
    <w:rsid w:val="00D222F2"/>
    <w:rsid w:val="00D33D16"/>
    <w:rsid w:val="00D36717"/>
    <w:rsid w:val="00D43B43"/>
    <w:rsid w:val="00D45E87"/>
    <w:rsid w:val="00D622B2"/>
    <w:rsid w:val="00D64433"/>
    <w:rsid w:val="00D76169"/>
    <w:rsid w:val="00D76DC9"/>
    <w:rsid w:val="00DB35F5"/>
    <w:rsid w:val="00DE31E1"/>
    <w:rsid w:val="00DF7266"/>
    <w:rsid w:val="00E04ED5"/>
    <w:rsid w:val="00E23B13"/>
    <w:rsid w:val="00E26741"/>
    <w:rsid w:val="00E34721"/>
    <w:rsid w:val="00E63C54"/>
    <w:rsid w:val="00E734FF"/>
    <w:rsid w:val="00E74C03"/>
    <w:rsid w:val="00EC07AA"/>
    <w:rsid w:val="00F0402D"/>
    <w:rsid w:val="00F33136"/>
    <w:rsid w:val="00F36781"/>
    <w:rsid w:val="00F43403"/>
    <w:rsid w:val="00F4494B"/>
    <w:rsid w:val="00F46438"/>
    <w:rsid w:val="00F55D3F"/>
    <w:rsid w:val="00F605A6"/>
    <w:rsid w:val="00F639CE"/>
    <w:rsid w:val="00F63D9B"/>
    <w:rsid w:val="00F738E3"/>
    <w:rsid w:val="00F75946"/>
    <w:rsid w:val="00F876C9"/>
    <w:rsid w:val="00FB31CC"/>
    <w:rsid w:val="00FF2C21"/>
    <w:rsid w:val="00FF55BF"/>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0567A48"/>
  <w15:docId w15:val="{0CB81BC1-CAA7-4B50-8D2A-099CA8C9F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B87E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000000"/>
      <w:sz w:val="20"/>
      <w:szCs w:val="20"/>
      <w:lang w:eastAsia="en-CA"/>
    </w:rPr>
  </w:style>
  <w:style w:type="character" w:customStyle="1" w:styleId="HTMLPreformattedChar">
    <w:name w:val="HTML Preformatted Char"/>
    <w:basedOn w:val="DefaultParagraphFont"/>
    <w:link w:val="HTMLPreformatted"/>
    <w:uiPriority w:val="99"/>
    <w:semiHidden/>
    <w:rsid w:val="00B87E5B"/>
    <w:rPr>
      <w:rFonts w:ascii="Courier New" w:eastAsia="Times New Roman" w:hAnsi="Courier New" w:cs="Courier New"/>
      <w:color w:val="000000"/>
      <w:sz w:val="20"/>
      <w:szCs w:val="20"/>
      <w:lang w:eastAsia="en-CA"/>
    </w:rPr>
  </w:style>
  <w:style w:type="table" w:styleId="TableGrid">
    <w:name w:val="Table Grid"/>
    <w:basedOn w:val="TableNormal"/>
    <w:uiPriority w:val="39"/>
    <w:rsid w:val="00911A7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021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21B8"/>
    <w:rPr>
      <w:rFonts w:ascii="Segoe UI" w:hAnsi="Segoe UI" w:cs="Segoe UI"/>
      <w:sz w:val="18"/>
      <w:szCs w:val="18"/>
    </w:rPr>
  </w:style>
  <w:style w:type="paragraph" w:styleId="Header">
    <w:name w:val="header"/>
    <w:basedOn w:val="Normal"/>
    <w:link w:val="HeaderChar"/>
    <w:uiPriority w:val="99"/>
    <w:unhideWhenUsed/>
    <w:rsid w:val="00357E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7E52"/>
  </w:style>
  <w:style w:type="paragraph" w:styleId="Footer">
    <w:name w:val="footer"/>
    <w:basedOn w:val="Normal"/>
    <w:link w:val="FooterChar"/>
    <w:uiPriority w:val="99"/>
    <w:unhideWhenUsed/>
    <w:rsid w:val="00357E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7E52"/>
  </w:style>
  <w:style w:type="paragraph" w:styleId="ListParagraph">
    <w:name w:val="List Paragraph"/>
    <w:basedOn w:val="Normal"/>
    <w:uiPriority w:val="34"/>
    <w:qFormat/>
    <w:rsid w:val="004B6B59"/>
    <w:pPr>
      <w:ind w:left="720"/>
      <w:contextualSpacing/>
    </w:pPr>
  </w:style>
  <w:style w:type="paragraph" w:styleId="Revision">
    <w:name w:val="Revision"/>
    <w:hidden/>
    <w:uiPriority w:val="99"/>
    <w:semiHidden/>
    <w:rsid w:val="00986EE1"/>
    <w:pPr>
      <w:spacing w:after="0" w:line="240" w:lineRule="auto"/>
    </w:pPr>
  </w:style>
  <w:style w:type="paragraph" w:customStyle="1" w:styleId="Default">
    <w:name w:val="Default"/>
    <w:rsid w:val="00317D18"/>
    <w:pPr>
      <w:autoSpaceDE w:val="0"/>
      <w:autoSpaceDN w:val="0"/>
      <w:adjustRightInd w:val="0"/>
      <w:spacing w:after="0" w:line="240" w:lineRule="auto"/>
    </w:pPr>
    <w:rPr>
      <w:rFonts w:ascii="Calibri" w:hAnsi="Calibri" w:cs="Calibri"/>
      <w:color w:val="000000"/>
      <w:sz w:val="24"/>
      <w:szCs w:val="24"/>
      <w:lang w:val="en-US"/>
    </w:rPr>
  </w:style>
  <w:style w:type="paragraph" w:styleId="NormalWeb">
    <w:name w:val="Normal (Web)"/>
    <w:basedOn w:val="Normal"/>
    <w:uiPriority w:val="99"/>
    <w:semiHidden/>
    <w:unhideWhenUsed/>
    <w:rsid w:val="0024356B"/>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24356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352416">
      <w:bodyDiv w:val="1"/>
      <w:marLeft w:val="0"/>
      <w:marRight w:val="0"/>
      <w:marTop w:val="0"/>
      <w:marBottom w:val="0"/>
      <w:divBdr>
        <w:top w:val="none" w:sz="0" w:space="0" w:color="auto"/>
        <w:left w:val="none" w:sz="0" w:space="0" w:color="auto"/>
        <w:bottom w:val="none" w:sz="0" w:space="0" w:color="auto"/>
        <w:right w:val="none" w:sz="0" w:space="0" w:color="auto"/>
      </w:divBdr>
    </w:div>
    <w:div w:id="115953126">
      <w:bodyDiv w:val="1"/>
      <w:marLeft w:val="0"/>
      <w:marRight w:val="0"/>
      <w:marTop w:val="0"/>
      <w:marBottom w:val="0"/>
      <w:divBdr>
        <w:top w:val="none" w:sz="0" w:space="0" w:color="auto"/>
        <w:left w:val="none" w:sz="0" w:space="0" w:color="auto"/>
        <w:bottom w:val="none" w:sz="0" w:space="0" w:color="auto"/>
        <w:right w:val="none" w:sz="0" w:space="0" w:color="auto"/>
      </w:divBdr>
      <w:divsChild>
        <w:div w:id="902259918">
          <w:marLeft w:val="75"/>
          <w:marRight w:val="75"/>
          <w:marTop w:val="75"/>
          <w:marBottom w:val="75"/>
          <w:divBdr>
            <w:top w:val="none" w:sz="0" w:space="0" w:color="auto"/>
            <w:left w:val="none" w:sz="0" w:space="0" w:color="auto"/>
            <w:bottom w:val="none" w:sz="0" w:space="0" w:color="auto"/>
            <w:right w:val="none" w:sz="0" w:space="0" w:color="auto"/>
          </w:divBdr>
          <w:divsChild>
            <w:div w:id="1273704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787277">
      <w:bodyDiv w:val="1"/>
      <w:marLeft w:val="0"/>
      <w:marRight w:val="0"/>
      <w:marTop w:val="0"/>
      <w:marBottom w:val="0"/>
      <w:divBdr>
        <w:top w:val="none" w:sz="0" w:space="0" w:color="auto"/>
        <w:left w:val="none" w:sz="0" w:space="0" w:color="auto"/>
        <w:bottom w:val="none" w:sz="0" w:space="0" w:color="auto"/>
        <w:right w:val="none" w:sz="0" w:space="0" w:color="auto"/>
      </w:divBdr>
    </w:div>
    <w:div w:id="931932737">
      <w:bodyDiv w:val="1"/>
      <w:marLeft w:val="0"/>
      <w:marRight w:val="0"/>
      <w:marTop w:val="0"/>
      <w:marBottom w:val="0"/>
      <w:divBdr>
        <w:top w:val="none" w:sz="0" w:space="0" w:color="auto"/>
        <w:left w:val="none" w:sz="0" w:space="0" w:color="auto"/>
        <w:bottom w:val="none" w:sz="0" w:space="0" w:color="auto"/>
        <w:right w:val="none" w:sz="0" w:space="0" w:color="auto"/>
      </w:divBdr>
    </w:div>
    <w:div w:id="1041324816">
      <w:bodyDiv w:val="1"/>
      <w:marLeft w:val="0"/>
      <w:marRight w:val="0"/>
      <w:marTop w:val="0"/>
      <w:marBottom w:val="0"/>
      <w:divBdr>
        <w:top w:val="none" w:sz="0" w:space="0" w:color="auto"/>
        <w:left w:val="none" w:sz="0" w:space="0" w:color="auto"/>
        <w:bottom w:val="none" w:sz="0" w:space="0" w:color="auto"/>
        <w:right w:val="none" w:sz="0" w:space="0" w:color="auto"/>
      </w:divBdr>
      <w:divsChild>
        <w:div w:id="1925911742">
          <w:marLeft w:val="75"/>
          <w:marRight w:val="75"/>
          <w:marTop w:val="75"/>
          <w:marBottom w:val="75"/>
          <w:divBdr>
            <w:top w:val="none" w:sz="0" w:space="0" w:color="auto"/>
            <w:left w:val="none" w:sz="0" w:space="0" w:color="auto"/>
            <w:bottom w:val="none" w:sz="0" w:space="0" w:color="auto"/>
            <w:right w:val="none" w:sz="0" w:space="0" w:color="auto"/>
          </w:divBdr>
          <w:divsChild>
            <w:div w:id="1882474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466218">
      <w:bodyDiv w:val="1"/>
      <w:marLeft w:val="0"/>
      <w:marRight w:val="0"/>
      <w:marTop w:val="0"/>
      <w:marBottom w:val="0"/>
      <w:divBdr>
        <w:top w:val="none" w:sz="0" w:space="0" w:color="auto"/>
        <w:left w:val="none" w:sz="0" w:space="0" w:color="auto"/>
        <w:bottom w:val="none" w:sz="0" w:space="0" w:color="auto"/>
        <w:right w:val="none" w:sz="0" w:space="0" w:color="auto"/>
      </w:divBdr>
    </w:div>
    <w:div w:id="1170414343">
      <w:bodyDiv w:val="1"/>
      <w:marLeft w:val="0"/>
      <w:marRight w:val="0"/>
      <w:marTop w:val="0"/>
      <w:marBottom w:val="0"/>
      <w:divBdr>
        <w:top w:val="none" w:sz="0" w:space="0" w:color="auto"/>
        <w:left w:val="none" w:sz="0" w:space="0" w:color="auto"/>
        <w:bottom w:val="none" w:sz="0" w:space="0" w:color="auto"/>
        <w:right w:val="none" w:sz="0" w:space="0" w:color="auto"/>
      </w:divBdr>
    </w:div>
    <w:div w:id="1239751146">
      <w:bodyDiv w:val="1"/>
      <w:marLeft w:val="0"/>
      <w:marRight w:val="0"/>
      <w:marTop w:val="0"/>
      <w:marBottom w:val="0"/>
      <w:divBdr>
        <w:top w:val="none" w:sz="0" w:space="0" w:color="auto"/>
        <w:left w:val="none" w:sz="0" w:space="0" w:color="auto"/>
        <w:bottom w:val="none" w:sz="0" w:space="0" w:color="auto"/>
        <w:right w:val="none" w:sz="0" w:space="0" w:color="auto"/>
      </w:divBdr>
    </w:div>
    <w:div w:id="2023314281">
      <w:bodyDiv w:val="1"/>
      <w:marLeft w:val="0"/>
      <w:marRight w:val="0"/>
      <w:marTop w:val="0"/>
      <w:marBottom w:val="0"/>
      <w:divBdr>
        <w:top w:val="none" w:sz="0" w:space="0" w:color="auto"/>
        <w:left w:val="none" w:sz="0" w:space="0" w:color="auto"/>
        <w:bottom w:val="none" w:sz="0" w:space="0" w:color="auto"/>
        <w:right w:val="none" w:sz="0" w:space="0" w:color="auto"/>
      </w:divBdr>
      <w:divsChild>
        <w:div w:id="1118642745">
          <w:marLeft w:val="0"/>
          <w:marRight w:val="0"/>
          <w:marTop w:val="0"/>
          <w:marBottom w:val="0"/>
          <w:divBdr>
            <w:top w:val="none" w:sz="0" w:space="0" w:color="auto"/>
            <w:left w:val="none" w:sz="0" w:space="0" w:color="auto"/>
            <w:bottom w:val="none" w:sz="0" w:space="0" w:color="auto"/>
            <w:right w:val="none" w:sz="0" w:space="0" w:color="auto"/>
          </w:divBdr>
          <w:divsChild>
            <w:div w:id="1374696907">
              <w:marLeft w:val="-225"/>
              <w:marRight w:val="-225"/>
              <w:marTop w:val="0"/>
              <w:marBottom w:val="0"/>
              <w:divBdr>
                <w:top w:val="none" w:sz="0" w:space="0" w:color="auto"/>
                <w:left w:val="none" w:sz="0" w:space="0" w:color="auto"/>
                <w:bottom w:val="none" w:sz="0" w:space="0" w:color="auto"/>
                <w:right w:val="none" w:sz="0" w:space="0" w:color="auto"/>
              </w:divBdr>
              <w:divsChild>
                <w:div w:id="1670450152">
                  <w:marLeft w:val="-225"/>
                  <w:marRight w:val="-225"/>
                  <w:marTop w:val="0"/>
                  <w:marBottom w:val="0"/>
                  <w:divBdr>
                    <w:top w:val="none" w:sz="0" w:space="0" w:color="auto"/>
                    <w:left w:val="none" w:sz="0" w:space="0" w:color="auto"/>
                    <w:bottom w:val="none" w:sz="0" w:space="0" w:color="auto"/>
                    <w:right w:val="none" w:sz="0" w:space="0" w:color="auto"/>
                  </w:divBdr>
                  <w:divsChild>
                    <w:div w:id="975571217">
                      <w:marLeft w:val="0"/>
                      <w:marRight w:val="0"/>
                      <w:marTop w:val="0"/>
                      <w:marBottom w:val="0"/>
                      <w:divBdr>
                        <w:top w:val="none" w:sz="0" w:space="0" w:color="auto"/>
                        <w:left w:val="none" w:sz="0" w:space="0" w:color="auto"/>
                        <w:bottom w:val="none" w:sz="0" w:space="0" w:color="auto"/>
                        <w:right w:val="none" w:sz="0" w:space="0" w:color="auto"/>
                      </w:divBdr>
                      <w:divsChild>
                        <w:div w:id="1205561451">
                          <w:marLeft w:val="0"/>
                          <w:marRight w:val="0"/>
                          <w:marTop w:val="0"/>
                          <w:marBottom w:val="0"/>
                          <w:divBdr>
                            <w:top w:val="none" w:sz="0" w:space="0" w:color="auto"/>
                            <w:left w:val="none" w:sz="0" w:space="0" w:color="auto"/>
                            <w:bottom w:val="none" w:sz="0" w:space="0" w:color="auto"/>
                            <w:right w:val="none" w:sz="0" w:space="0" w:color="auto"/>
                          </w:divBdr>
                        </w:div>
                        <w:div w:id="2096586969">
                          <w:marLeft w:val="0"/>
                          <w:marRight w:val="0"/>
                          <w:marTop w:val="0"/>
                          <w:marBottom w:val="0"/>
                          <w:divBdr>
                            <w:top w:val="none" w:sz="0" w:space="0" w:color="auto"/>
                            <w:left w:val="none" w:sz="0" w:space="0" w:color="auto"/>
                            <w:bottom w:val="none" w:sz="0" w:space="0" w:color="auto"/>
                            <w:right w:val="none" w:sz="0" w:space="0" w:color="auto"/>
                          </w:divBdr>
                        </w:div>
                        <w:div w:id="424572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1A6FAE-8B4E-4BF7-8C71-3259CD4BDA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152</Words>
  <Characters>86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Mah</dc:creator>
  <cp:keywords/>
  <dc:description/>
  <cp:lastModifiedBy>Nicole Carmichael</cp:lastModifiedBy>
  <cp:revision>8</cp:revision>
  <cp:lastPrinted>2019-04-17T19:06:00Z</cp:lastPrinted>
  <dcterms:created xsi:type="dcterms:W3CDTF">2024-02-09T19:31:00Z</dcterms:created>
  <dcterms:modified xsi:type="dcterms:W3CDTF">2024-02-15T22:46:00Z</dcterms:modified>
</cp:coreProperties>
</file>